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E858A" w14:textId="57C875DB" w:rsidR="00D4282B" w:rsidRPr="00D4282B" w:rsidRDefault="00D4282B" w:rsidP="00D4282B">
      <w:pPr>
        <w:jc w:val="both"/>
        <w:rPr>
          <w:rFonts w:ascii="Roman" w:hAnsi="Roman"/>
        </w:rPr>
      </w:pPr>
      <w:r w:rsidRPr="00D4282B">
        <w:rPr>
          <w:rFonts w:ascii="Roman" w:hAnsi="Roman"/>
          <w:b/>
          <w:bCs/>
        </w:rPr>
        <w:t>Table S3</w:t>
      </w:r>
      <w:r w:rsidRPr="00D4282B">
        <w:rPr>
          <w:rFonts w:ascii="Roman" w:hAnsi="Roman"/>
        </w:rPr>
        <w:t>: Faecal progestagen metabolite concentrations</w:t>
      </w:r>
      <w:r w:rsidR="00F83C91">
        <w:rPr>
          <w:rFonts w:ascii="Roman" w:hAnsi="Roman"/>
        </w:rPr>
        <w:t xml:space="preserve"> (</w:t>
      </w:r>
      <w:r w:rsidR="00F83C91" w:rsidRPr="0013406B">
        <w:rPr>
          <w:rFonts w:ascii="Roman" w:hAnsi="Roman" w:cs="Times New Roman"/>
          <w:sz w:val="20"/>
          <w:szCs w:val="20"/>
        </w:rPr>
        <w:t>µg/g DW</w:t>
      </w:r>
      <w:r w:rsidR="00F83C91">
        <w:rPr>
          <w:rFonts w:ascii="Roman" w:hAnsi="Roman" w:cs="Times New Roman"/>
          <w:sz w:val="20"/>
          <w:szCs w:val="20"/>
        </w:rPr>
        <w:t>)</w:t>
      </w:r>
      <w:r w:rsidRPr="00D4282B">
        <w:rPr>
          <w:rFonts w:ascii="Roman" w:hAnsi="Roman"/>
        </w:rPr>
        <w:t xml:space="preserve"> during </w:t>
      </w:r>
      <w:r>
        <w:rPr>
          <w:rFonts w:ascii="Roman" w:hAnsi="Roman"/>
        </w:rPr>
        <w:t xml:space="preserve">the different stages of </w:t>
      </w:r>
      <w:r w:rsidRPr="00D4282B">
        <w:rPr>
          <w:rFonts w:ascii="Roman" w:hAnsi="Roman"/>
        </w:rPr>
        <w:t>pregnancy</w:t>
      </w:r>
    </w:p>
    <w:tbl>
      <w:tblPr>
        <w:tblW w:w="8189" w:type="dxa"/>
        <w:tblLook w:val="04A0" w:firstRow="1" w:lastRow="0" w:firstColumn="1" w:lastColumn="0" w:noHBand="0" w:noVBand="1"/>
      </w:tblPr>
      <w:tblGrid>
        <w:gridCol w:w="1781"/>
        <w:gridCol w:w="2136"/>
        <w:gridCol w:w="2136"/>
        <w:gridCol w:w="2136"/>
      </w:tblGrid>
      <w:tr w:rsidR="005B023F" w:rsidRPr="005B023F" w14:paraId="7B633D9F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4F015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Id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B07E7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Early pregnancy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B248D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Mid-pregnancy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03F9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Late pregnancy</w:t>
            </w:r>
          </w:p>
        </w:tc>
      </w:tr>
      <w:tr w:rsidR="005B023F" w:rsidRPr="005B023F" w14:paraId="5194BA27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F89F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18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1A8FB" w14:textId="72A77987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5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0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6806" w14:textId="5239FB30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3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6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628D" w14:textId="0DB12926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7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6</w:t>
            </w:r>
          </w:p>
        </w:tc>
      </w:tr>
      <w:tr w:rsidR="005B023F" w:rsidRPr="005B023F" w14:paraId="5FFD13A7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3878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17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12650" w14:textId="5058C45A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4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6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7B947" w14:textId="35DCA6F4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3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3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E069" w14:textId="5A05F619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3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9</w:t>
            </w:r>
          </w:p>
        </w:tc>
      </w:tr>
      <w:tr w:rsidR="005B023F" w:rsidRPr="005B023F" w14:paraId="314BF591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E316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16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84E" w14:textId="0A12DF5F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5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6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163B5" w14:textId="2A73F665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1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7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AFBD5" w14:textId="1718E82F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5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0</w:t>
            </w:r>
          </w:p>
        </w:tc>
      </w:tr>
      <w:tr w:rsidR="005B023F" w:rsidRPr="005B023F" w14:paraId="1546E12B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897B0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13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016E0" w14:textId="0099BB65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6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5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A6458" w14:textId="11C55F29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5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1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85D0F" w14:textId="4AE8988E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4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04</w:t>
            </w:r>
          </w:p>
        </w:tc>
      </w:tr>
      <w:tr w:rsidR="005B023F" w:rsidRPr="005B023F" w14:paraId="7877DFEA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8E47E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11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A69E" w14:textId="7A48C4DC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4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98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EC400" w14:textId="42CCD794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32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8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3493" w14:textId="42A7ECC3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6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1</w:t>
            </w:r>
          </w:p>
        </w:tc>
      </w:tr>
      <w:tr w:rsidR="005B023F" w:rsidRPr="005B023F" w14:paraId="5F5D49AB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5FF3B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5b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D5194" w14:textId="1B6C182B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6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92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F57C2" w14:textId="0A4FC943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6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4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81C5" w14:textId="47D49120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3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04</w:t>
            </w:r>
          </w:p>
        </w:tc>
      </w:tr>
      <w:tr w:rsidR="005B023F" w:rsidRPr="005B023F" w14:paraId="246D83BA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FFC91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4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8F92D" w14:textId="142C0311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5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4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C1D85" w14:textId="47A6559F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0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3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55FEB" w14:textId="616A8808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62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6</w:t>
            </w:r>
          </w:p>
        </w:tc>
      </w:tr>
      <w:tr w:rsidR="005B023F" w:rsidRPr="005B023F" w14:paraId="4A785395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349BE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5a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0C954" w14:textId="21D34125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3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8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640D" w14:textId="2D6EFA8F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9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87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F39A" w14:textId="2AF78D6C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58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3</w:t>
            </w:r>
          </w:p>
        </w:tc>
      </w:tr>
      <w:tr w:rsidR="005B023F" w:rsidRPr="005B023F" w14:paraId="34B6F749" w14:textId="77777777" w:rsidTr="005B023F">
        <w:trPr>
          <w:trHeight w:val="760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B569F" w14:textId="77777777" w:rsidR="005B023F" w:rsidRPr="005B023F" w:rsidRDefault="005B023F" w:rsidP="005B023F">
            <w:pPr>
              <w:spacing w:after="0" w:line="240" w:lineRule="auto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proofErr w:type="spellStart"/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F3</w:t>
            </w:r>
            <w:proofErr w:type="spellEnd"/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6BCEB" w14:textId="74B3B83B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7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1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A7531" w14:textId="44097EF8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21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9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E88E8" w14:textId="55B5651C" w:rsidR="005B023F" w:rsidRPr="005B023F" w:rsidRDefault="005B023F" w:rsidP="005B023F">
            <w:pPr>
              <w:spacing w:after="0" w:line="240" w:lineRule="auto"/>
              <w:jc w:val="right"/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</w:pP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42</w:t>
            </w:r>
            <w:r w:rsidR="001D6916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.</w:t>
            </w:r>
            <w:r w:rsidRPr="005B023F">
              <w:rPr>
                <w:rFonts w:ascii="Roman" w:eastAsia="Times New Roman" w:hAnsi="Roman" w:cs="Calibri"/>
                <w:noProof w:val="0"/>
                <w:color w:val="000000"/>
                <w:lang w:eastAsia="en-ZA"/>
              </w:rPr>
              <w:t>11</w:t>
            </w:r>
          </w:p>
        </w:tc>
      </w:tr>
    </w:tbl>
    <w:p w14:paraId="73E24E52" w14:textId="77777777" w:rsidR="00D4282B" w:rsidRPr="00D4282B" w:rsidRDefault="00D4282B">
      <w:pPr>
        <w:rPr>
          <w:rFonts w:ascii="Roman" w:hAnsi="Roman"/>
        </w:rPr>
      </w:pPr>
    </w:p>
    <w:sectPr w:rsidR="00D4282B" w:rsidRPr="00D428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ma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jQzNTAzNLU0NzVT0lEKTi0uzszPAykwrgUAvBD+HSwAAAA="/>
  </w:docVars>
  <w:rsids>
    <w:rsidRoot w:val="00D4282B"/>
    <w:rsid w:val="001D6916"/>
    <w:rsid w:val="004428D6"/>
    <w:rsid w:val="005B023F"/>
    <w:rsid w:val="006778C8"/>
    <w:rsid w:val="009776C5"/>
    <w:rsid w:val="00D4282B"/>
    <w:rsid w:val="00F83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5D6130"/>
  <w15:chartTrackingRefBased/>
  <w15:docId w15:val="{AE594264-94B9-4A51-997F-1CF6B50E3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8D6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28D6"/>
    <w:rPr>
      <w:rFonts w:ascii="Calibri" w:eastAsiaTheme="majorEastAsia" w:hAnsi="Calibri" w:cstheme="majorBidi"/>
      <w:color w:val="000000" w:themeColor="text1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0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3</Words>
  <Characters>308</Characters>
  <Application>Microsoft Office Word</Application>
  <DocSecurity>0</DocSecurity>
  <Lines>2</Lines>
  <Paragraphs>1</Paragraphs>
  <ScaleCrop>false</ScaleCrop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Kamgang</dc:creator>
  <cp:keywords/>
  <dc:description/>
  <cp:lastModifiedBy>vanessa Kamgang</cp:lastModifiedBy>
  <cp:revision>4</cp:revision>
  <dcterms:created xsi:type="dcterms:W3CDTF">2021-02-18T11:34:00Z</dcterms:created>
  <dcterms:modified xsi:type="dcterms:W3CDTF">2021-02-18T11:53:00Z</dcterms:modified>
</cp:coreProperties>
</file>